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9CA007" w14:textId="77777777" w:rsidR="00A57486" w:rsidRDefault="009D380D" w:rsidP="007C7C5C">
      <w:pPr>
        <w:pStyle w:val="Title"/>
      </w:pPr>
      <w:r w:rsidRPr="009D380D">
        <w:t>Quiz Questions</w:t>
      </w:r>
    </w:p>
    <w:p w14:paraId="50B170F8" w14:textId="572D1CCC" w:rsidR="00A57486" w:rsidRPr="007C2895" w:rsidRDefault="009D380D" w:rsidP="007C7C5C">
      <w:pPr>
        <w:pStyle w:val="Heading1"/>
      </w:pPr>
      <w:r w:rsidRPr="007C2895">
        <w:t xml:space="preserve">Chapter 26: Where do </w:t>
      </w:r>
      <w:r w:rsidR="00B761B6" w:rsidRPr="007C2895">
        <w:t>I</w:t>
      </w:r>
      <w:r w:rsidRPr="007C2895">
        <w:t xml:space="preserve"> go from here?</w:t>
      </w:r>
    </w:p>
    <w:p w14:paraId="331DEB6B" w14:textId="77777777" w:rsidR="007C7C5C" w:rsidRDefault="007C7C5C" w:rsidP="007C7C5C">
      <w:pPr>
        <w:ind w:left="360" w:hanging="360"/>
        <w:rPr>
          <w:rFonts w:eastAsia="Calibri"/>
        </w:rPr>
      </w:pPr>
    </w:p>
    <w:p w14:paraId="4247C95D" w14:textId="4FB37860" w:rsidR="00A57486" w:rsidRPr="007C7C5C" w:rsidRDefault="00170CB6" w:rsidP="007C7C5C">
      <w:pPr>
        <w:ind w:left="360" w:hanging="360"/>
      </w:pPr>
      <w:r w:rsidRPr="007C7C5C">
        <w:rPr>
          <w:rFonts w:eastAsia="Calibri"/>
        </w:rPr>
        <w:t>1.</w:t>
      </w:r>
      <w:r w:rsidR="009D380D">
        <w:rPr>
          <w:rFonts w:eastAsia="Calibri"/>
        </w:rPr>
        <w:t xml:space="preserve"> </w:t>
      </w:r>
      <w:r w:rsidRPr="007C7C5C">
        <w:t xml:space="preserve">Identify eight things you could do </w:t>
      </w:r>
      <w:proofErr w:type="gramStart"/>
      <w:r w:rsidRPr="007C7C5C">
        <w:t>in order to</w:t>
      </w:r>
      <w:proofErr w:type="gramEnd"/>
      <w:r w:rsidRPr="007C7C5C">
        <w:t xml:space="preserve"> consolidate</w:t>
      </w:r>
      <w:r w:rsidR="00B761B6">
        <w:t>/</w:t>
      </w:r>
      <w:r w:rsidRPr="00170CB6">
        <w:t>develop your research knowledge:</w:t>
      </w:r>
    </w:p>
    <w:p w14:paraId="6CF39341" w14:textId="3C2B2E84" w:rsidR="00A57486" w:rsidRPr="007C7C5C" w:rsidRDefault="00170CB6" w:rsidP="007C7C5C">
      <w:pPr>
        <w:ind w:left="1080" w:hanging="360"/>
      </w:pPr>
      <w:r w:rsidRPr="007C7C5C">
        <w:t>Read research/evidence-based practice papers</w:t>
      </w:r>
    </w:p>
    <w:p w14:paraId="57651142" w14:textId="77777777" w:rsidR="00A57486" w:rsidRPr="007C7C5C" w:rsidRDefault="00170CB6" w:rsidP="007C7C5C">
      <w:pPr>
        <w:ind w:left="1080" w:hanging="360"/>
      </w:pPr>
      <w:r w:rsidRPr="007C7C5C">
        <w:t>Set up or join a journal club</w:t>
      </w:r>
    </w:p>
    <w:p w14:paraId="5B53F980" w14:textId="77777777" w:rsidR="00A57486" w:rsidRPr="007C7C5C" w:rsidRDefault="00170CB6" w:rsidP="007C7C5C">
      <w:pPr>
        <w:ind w:left="1080" w:hanging="360"/>
      </w:pPr>
      <w:r w:rsidRPr="007C7C5C">
        <w:t>Display the research/evidence-based practice work of colleagues and students in the practice area.</w:t>
      </w:r>
    </w:p>
    <w:p w14:paraId="3F978C40" w14:textId="77777777" w:rsidR="00A57486" w:rsidRPr="007C7C5C" w:rsidRDefault="00170CB6" w:rsidP="007C7C5C">
      <w:pPr>
        <w:ind w:left="1080" w:hanging="360"/>
      </w:pPr>
      <w:proofErr w:type="spellStart"/>
      <w:r w:rsidRPr="007C7C5C">
        <w:t>Organise</w:t>
      </w:r>
      <w:proofErr w:type="spellEnd"/>
      <w:r w:rsidRPr="007C7C5C">
        <w:t xml:space="preserve"> workshops, seminars, teaching sessions or research meetings for colleagues and students.</w:t>
      </w:r>
    </w:p>
    <w:p w14:paraId="33EC4A8B" w14:textId="5FA46354" w:rsidR="00A57486" w:rsidRPr="007C7C5C" w:rsidRDefault="00170CB6" w:rsidP="007C7C5C">
      <w:pPr>
        <w:ind w:left="1080" w:hanging="360"/>
      </w:pPr>
      <w:r w:rsidRPr="007C7C5C">
        <w:t>Join or set up a research interest group</w:t>
      </w:r>
      <w:r w:rsidR="00B761B6">
        <w:t>/</w:t>
      </w:r>
      <w:r w:rsidRPr="007C7C5C">
        <w:t xml:space="preserve">community of research practice that relates to your clinical </w:t>
      </w:r>
      <w:proofErr w:type="spellStart"/>
      <w:r w:rsidRPr="007C7C5C">
        <w:t>special</w:t>
      </w:r>
      <w:r w:rsidR="00B761B6">
        <w:t>i</w:t>
      </w:r>
      <w:r w:rsidRPr="007C7C5C">
        <w:t>ty</w:t>
      </w:r>
      <w:proofErr w:type="spellEnd"/>
      <w:r w:rsidRPr="007C7C5C">
        <w:t xml:space="preserve"> or area of practice</w:t>
      </w:r>
    </w:p>
    <w:p w14:paraId="0AF4816E" w14:textId="77777777" w:rsidR="00A57486" w:rsidRPr="007C7C5C" w:rsidRDefault="00170CB6" w:rsidP="007C7C5C">
      <w:pPr>
        <w:ind w:left="1080" w:hanging="360"/>
      </w:pPr>
      <w:r w:rsidRPr="007C7C5C">
        <w:t>Mentor students</w:t>
      </w:r>
    </w:p>
    <w:p w14:paraId="23D70E28" w14:textId="107F0D6D" w:rsidR="009D380D" w:rsidRDefault="00170CB6" w:rsidP="007C7C5C">
      <w:pPr>
        <w:ind w:left="1080" w:hanging="360"/>
      </w:pPr>
      <w:r w:rsidRPr="007C7C5C">
        <w:t>Spend time with research nurses or midwives working in your area of practice.</w:t>
      </w:r>
    </w:p>
    <w:p w14:paraId="0C46E4EF" w14:textId="77777777" w:rsidR="00A57486" w:rsidRPr="007C7C5C" w:rsidRDefault="00170CB6" w:rsidP="007C7C5C">
      <w:pPr>
        <w:ind w:left="1080" w:hanging="360"/>
      </w:pPr>
      <w:r w:rsidRPr="007C7C5C">
        <w:t>Join a standard or policy writing group or get involved with bench-marking.</w:t>
      </w:r>
    </w:p>
    <w:p w14:paraId="44BABA3D" w14:textId="38743741" w:rsidR="009D380D" w:rsidRDefault="00170CB6" w:rsidP="007C7C5C">
      <w:pPr>
        <w:ind w:left="1080" w:hanging="360"/>
      </w:pPr>
      <w:r w:rsidRPr="007C7C5C">
        <w:t>Get involved in teaching nurses and midwives at your local academic institution.</w:t>
      </w:r>
    </w:p>
    <w:p w14:paraId="4A87A1E8" w14:textId="77777777" w:rsidR="00A57486" w:rsidRPr="007C7C5C" w:rsidRDefault="00170CB6" w:rsidP="007C7C5C">
      <w:pPr>
        <w:ind w:left="1080" w:hanging="360"/>
      </w:pPr>
      <w:r w:rsidRPr="007C7C5C">
        <w:t>Attend conferences and consider submitting an abstract for the presentation of a poster or a paper.</w:t>
      </w:r>
    </w:p>
    <w:p w14:paraId="505B22C3" w14:textId="77777777" w:rsidR="00A57486" w:rsidRPr="007C7C5C" w:rsidRDefault="00170CB6" w:rsidP="007C7C5C">
      <w:pPr>
        <w:ind w:left="1080" w:hanging="360"/>
      </w:pPr>
      <w:r w:rsidRPr="007C7C5C">
        <w:t xml:space="preserve">Join the research interest group of your professional </w:t>
      </w:r>
      <w:proofErr w:type="spellStart"/>
      <w:r w:rsidRPr="007C7C5C">
        <w:t>organisation</w:t>
      </w:r>
      <w:proofErr w:type="spellEnd"/>
      <w:r w:rsidRPr="007C7C5C">
        <w:t>.</w:t>
      </w:r>
    </w:p>
    <w:p w14:paraId="535178BE" w14:textId="77777777" w:rsidR="00A57486" w:rsidRPr="007C7C5C" w:rsidRDefault="00170CB6" w:rsidP="007C7C5C">
      <w:pPr>
        <w:ind w:left="1080" w:hanging="360"/>
      </w:pPr>
      <w:r w:rsidRPr="007C7C5C">
        <w:t>Make links with your local academic institution, there may be research interest groups that you can join.</w:t>
      </w:r>
    </w:p>
    <w:p w14:paraId="7791EC0F" w14:textId="5D788F9B" w:rsidR="00A57486" w:rsidRPr="007C7C5C" w:rsidRDefault="00170CB6" w:rsidP="007C7C5C">
      <w:pPr>
        <w:ind w:left="1080" w:hanging="360"/>
      </w:pPr>
      <w:r w:rsidRPr="007C7C5C">
        <w:t>Undertake further stud</w:t>
      </w:r>
      <w:r w:rsidR="00B761B6">
        <w:t>ies</w:t>
      </w:r>
      <w:r w:rsidRPr="007C7C5C">
        <w:t xml:space="preserve"> such as an MSc, MA, MPhil, PhD or EdD.</w:t>
      </w:r>
    </w:p>
    <w:p w14:paraId="133ABEB9" w14:textId="77777777" w:rsidR="007C7C5C" w:rsidRDefault="007C7C5C" w:rsidP="007C7C5C">
      <w:pPr>
        <w:rPr>
          <w:rFonts w:eastAsia="Calibri"/>
        </w:rPr>
      </w:pPr>
    </w:p>
    <w:p w14:paraId="6214BBCB" w14:textId="28926508" w:rsidR="00A57486" w:rsidRPr="007C7C5C" w:rsidRDefault="00170CB6" w:rsidP="007C7C5C">
      <w:r w:rsidRPr="007C7C5C">
        <w:rPr>
          <w:rFonts w:eastAsia="Calibri"/>
        </w:rPr>
        <w:t>2.</w:t>
      </w:r>
      <w:r w:rsidR="009D380D">
        <w:rPr>
          <w:rFonts w:eastAsia="Calibri"/>
        </w:rPr>
        <w:t xml:space="preserve"> </w:t>
      </w:r>
      <w:r w:rsidRPr="007C7C5C">
        <w:t>What does REF stand for?</w:t>
      </w:r>
    </w:p>
    <w:p w14:paraId="50753CE7" w14:textId="77777777" w:rsidR="00A57486" w:rsidRPr="007C7C5C" w:rsidRDefault="00170CB6" w:rsidP="007C7C5C">
      <w:pPr>
        <w:ind w:left="432" w:firstLine="360"/>
      </w:pPr>
      <w:r w:rsidRPr="007C7C5C">
        <w:t>Research Excellence Framework</w:t>
      </w:r>
    </w:p>
    <w:p w14:paraId="350554C9" w14:textId="77777777" w:rsidR="007C7C5C" w:rsidRDefault="007C7C5C" w:rsidP="007C7C5C">
      <w:pPr>
        <w:rPr>
          <w:rFonts w:eastAsia="Calibri"/>
        </w:rPr>
      </w:pPr>
    </w:p>
    <w:p w14:paraId="041F7E84" w14:textId="2C64E080" w:rsidR="00A57486" w:rsidRPr="007C7C5C" w:rsidRDefault="00170CB6" w:rsidP="007C7C5C">
      <w:r w:rsidRPr="007C7C5C">
        <w:rPr>
          <w:rFonts w:eastAsia="Calibri"/>
        </w:rPr>
        <w:t>3.</w:t>
      </w:r>
      <w:r w:rsidR="009D380D">
        <w:rPr>
          <w:rFonts w:eastAsia="Calibri"/>
        </w:rPr>
        <w:t xml:space="preserve"> </w:t>
      </w:r>
      <w:r w:rsidRPr="007C7C5C">
        <w:t>What happens after an institution makes a submission to REF</w:t>
      </w:r>
    </w:p>
    <w:p w14:paraId="47453909" w14:textId="77777777" w:rsidR="00A57486" w:rsidRPr="007C7C5C" w:rsidRDefault="00170CB6" w:rsidP="007C7C5C">
      <w:pPr>
        <w:ind w:left="432" w:firstLine="360"/>
      </w:pPr>
      <w:r w:rsidRPr="007C7C5C">
        <w:lastRenderedPageBreak/>
        <w:t>Based on the application, the institution is given a credit rating. This rating influences future funding and the institution’s reputation.</w:t>
      </w:r>
    </w:p>
    <w:p w14:paraId="5BA036D8" w14:textId="77777777" w:rsidR="007C7C5C" w:rsidRDefault="007C7C5C" w:rsidP="007C7C5C">
      <w:pPr>
        <w:ind w:left="360" w:hanging="360"/>
        <w:rPr>
          <w:rFonts w:eastAsia="Calibri"/>
        </w:rPr>
      </w:pPr>
    </w:p>
    <w:p w14:paraId="24C6CE7D" w14:textId="3C5673AB" w:rsidR="00A57486" w:rsidRPr="007C7C5C" w:rsidRDefault="00170CB6" w:rsidP="007C7C5C">
      <w:pPr>
        <w:ind w:left="360" w:hanging="360"/>
      </w:pPr>
      <w:r w:rsidRPr="007C7C5C">
        <w:rPr>
          <w:rFonts w:eastAsia="Calibri"/>
        </w:rPr>
        <w:t>4.</w:t>
      </w:r>
      <w:r w:rsidR="009D380D">
        <w:rPr>
          <w:rFonts w:eastAsia="Calibri"/>
        </w:rPr>
        <w:t xml:space="preserve"> </w:t>
      </w:r>
      <w:r w:rsidRPr="007C7C5C">
        <w:t>Identify six different ways in which you could get your name in print in a professional nursing</w:t>
      </w:r>
      <w:r w:rsidR="00B761B6">
        <w:t>/</w:t>
      </w:r>
      <w:r w:rsidRPr="00170CB6">
        <w:t>midwifery journal or relevant health</w:t>
      </w:r>
      <w:r w:rsidRPr="007C7C5C">
        <w:t>care publication:</w:t>
      </w:r>
    </w:p>
    <w:p w14:paraId="79EC5C09" w14:textId="77777777" w:rsidR="00A57486" w:rsidRPr="007C7C5C" w:rsidRDefault="00170CB6" w:rsidP="007C7C5C">
      <w:pPr>
        <w:ind w:left="1080" w:hanging="360"/>
      </w:pPr>
      <w:r w:rsidRPr="007C7C5C">
        <w:t>Write a paper for publication</w:t>
      </w:r>
    </w:p>
    <w:p w14:paraId="6E8D0A64" w14:textId="6A532936" w:rsidR="009D380D" w:rsidRDefault="00170CB6" w:rsidP="007C7C5C">
      <w:pPr>
        <w:ind w:left="1080" w:hanging="360"/>
      </w:pPr>
      <w:r w:rsidRPr="007C7C5C">
        <w:t>Co-author a paper for publication</w:t>
      </w:r>
    </w:p>
    <w:p w14:paraId="33D49AA3" w14:textId="1360E5F8" w:rsidR="00A57486" w:rsidRPr="007C7C5C" w:rsidRDefault="00170CB6" w:rsidP="007C7C5C">
      <w:pPr>
        <w:ind w:left="1080" w:hanging="360"/>
      </w:pPr>
      <w:r w:rsidRPr="007C7C5C">
        <w:t>Present a poster</w:t>
      </w:r>
      <w:r w:rsidR="00B761B6">
        <w:t>/</w:t>
      </w:r>
      <w:r w:rsidRPr="007C7C5C">
        <w:t>paper at a conference</w:t>
      </w:r>
    </w:p>
    <w:p w14:paraId="7E3D1FE0" w14:textId="77777777" w:rsidR="00A57486" w:rsidRPr="007C7C5C" w:rsidRDefault="00170CB6" w:rsidP="007C7C5C">
      <w:pPr>
        <w:ind w:left="1080" w:hanging="360"/>
      </w:pPr>
      <w:r w:rsidRPr="007C7C5C">
        <w:t>Write a letter to the letters section of a professional journal</w:t>
      </w:r>
    </w:p>
    <w:p w14:paraId="420CB3C1" w14:textId="006BEF1C" w:rsidR="009D380D" w:rsidRDefault="00170CB6" w:rsidP="007C7C5C">
      <w:pPr>
        <w:ind w:left="1080" w:hanging="360"/>
      </w:pPr>
      <w:r w:rsidRPr="007C7C5C">
        <w:t>Write a response to a letter previously published in a professional journal</w:t>
      </w:r>
    </w:p>
    <w:p w14:paraId="7C58C47B" w14:textId="6EB6906A" w:rsidR="00A57486" w:rsidRPr="007C7C5C" w:rsidRDefault="00170CB6" w:rsidP="007C7C5C">
      <w:pPr>
        <w:ind w:left="1080" w:hanging="360"/>
      </w:pPr>
      <w:r w:rsidRPr="007C7C5C">
        <w:t>Write a review of a conference/academic book</w:t>
      </w:r>
      <w:r w:rsidR="00B761B6">
        <w:t>/</w:t>
      </w:r>
      <w:r w:rsidRPr="007C7C5C">
        <w:t>teaching material or other resources</w:t>
      </w:r>
    </w:p>
    <w:p w14:paraId="7476ACEC" w14:textId="77777777" w:rsidR="00A57486" w:rsidRPr="007C7C5C" w:rsidRDefault="00170CB6" w:rsidP="007C7C5C">
      <w:pPr>
        <w:ind w:left="1080" w:hanging="360"/>
      </w:pPr>
      <w:r w:rsidRPr="007C7C5C">
        <w:t>Undertake peer review of papers submitted to a professional journal</w:t>
      </w:r>
    </w:p>
    <w:p w14:paraId="07D4DEE3" w14:textId="77777777" w:rsidR="00A57486" w:rsidRPr="007C7C5C" w:rsidRDefault="00170CB6" w:rsidP="007C7C5C">
      <w:pPr>
        <w:ind w:left="1080" w:hanging="360"/>
      </w:pPr>
      <w:r w:rsidRPr="007C7C5C">
        <w:t>Write a critique of a study to be published alongside the original research</w:t>
      </w:r>
    </w:p>
    <w:p w14:paraId="0C775567" w14:textId="77777777" w:rsidR="00A57486" w:rsidRPr="007C7C5C" w:rsidRDefault="00170CB6" w:rsidP="007C7C5C">
      <w:pPr>
        <w:ind w:left="1080" w:hanging="360"/>
      </w:pPr>
      <w:r w:rsidRPr="007C7C5C">
        <w:t>Write a piece for an ‘in house’ journal or newsletter</w:t>
      </w:r>
    </w:p>
    <w:p w14:paraId="591406F7" w14:textId="77777777" w:rsidR="00A57486" w:rsidRPr="007C7C5C" w:rsidRDefault="00170CB6" w:rsidP="007C7C5C">
      <w:pPr>
        <w:ind w:left="1080" w:hanging="360"/>
      </w:pPr>
      <w:r w:rsidRPr="007C7C5C">
        <w:t>Join the editorial board of a journal</w:t>
      </w:r>
    </w:p>
    <w:p w14:paraId="705C148F" w14:textId="77777777" w:rsidR="00A57486" w:rsidRPr="007C7C5C" w:rsidRDefault="00170CB6" w:rsidP="007C7C5C">
      <w:pPr>
        <w:ind w:left="1080" w:hanging="360"/>
      </w:pPr>
      <w:r w:rsidRPr="007C7C5C">
        <w:t>Write a chapter for a book</w:t>
      </w:r>
    </w:p>
    <w:p w14:paraId="178DA232" w14:textId="77777777" w:rsidR="00A57486" w:rsidRPr="007C7C5C" w:rsidRDefault="00170CB6" w:rsidP="007C7C5C">
      <w:pPr>
        <w:ind w:left="1080" w:hanging="360"/>
      </w:pPr>
      <w:r w:rsidRPr="007C7C5C">
        <w:t>Co-author a chapter for a book</w:t>
      </w:r>
    </w:p>
    <w:p w14:paraId="424DC39F" w14:textId="77777777" w:rsidR="007C7C5C" w:rsidRDefault="007C7C5C" w:rsidP="007C7C5C">
      <w:pPr>
        <w:ind w:left="360" w:hanging="360"/>
        <w:rPr>
          <w:rFonts w:eastAsia="Calibri"/>
        </w:rPr>
      </w:pPr>
    </w:p>
    <w:p w14:paraId="5E24DD86" w14:textId="598E472F" w:rsidR="00A57486" w:rsidRPr="007C7C5C" w:rsidRDefault="00170CB6" w:rsidP="007C7C5C">
      <w:pPr>
        <w:ind w:left="360" w:hanging="360"/>
      </w:pPr>
      <w:r w:rsidRPr="007C7C5C">
        <w:rPr>
          <w:rFonts w:eastAsia="Calibri"/>
        </w:rPr>
        <w:t>5.</w:t>
      </w:r>
      <w:r w:rsidR="009D380D">
        <w:rPr>
          <w:rFonts w:eastAsia="Calibri"/>
        </w:rPr>
        <w:t xml:space="preserve"> </w:t>
      </w:r>
      <w:r w:rsidRPr="007C7C5C">
        <w:t xml:space="preserve">Identify six strategies you could employ as a </w:t>
      </w:r>
      <w:proofErr w:type="gramStart"/>
      <w:r w:rsidRPr="007C7C5C">
        <w:t>stepping stone</w:t>
      </w:r>
      <w:proofErr w:type="gramEnd"/>
      <w:r w:rsidRPr="007C7C5C">
        <w:t xml:space="preserve"> to pursuing a career in research</w:t>
      </w:r>
    </w:p>
    <w:p w14:paraId="475346F4" w14:textId="6451FC6E" w:rsidR="00A57486" w:rsidRPr="007C7C5C" w:rsidRDefault="00170CB6" w:rsidP="007C7C5C">
      <w:pPr>
        <w:ind w:left="1080" w:hanging="360"/>
      </w:pPr>
      <w:r w:rsidRPr="007C7C5C">
        <w:t>Make your intentions known to your line manager during your appraisal</w:t>
      </w:r>
      <w:r w:rsidR="00B761B6">
        <w:t>/</w:t>
      </w:r>
      <w:r w:rsidRPr="007C7C5C">
        <w:t>performance review</w:t>
      </w:r>
    </w:p>
    <w:p w14:paraId="60D5E058" w14:textId="384DFB20" w:rsidR="00A57486" w:rsidRPr="007C7C5C" w:rsidRDefault="00170CB6" w:rsidP="007C7C5C">
      <w:pPr>
        <w:ind w:left="1080" w:hanging="360"/>
      </w:pPr>
      <w:r w:rsidRPr="007C7C5C">
        <w:t>Talk to research nurses</w:t>
      </w:r>
      <w:r w:rsidR="00B761B6">
        <w:t>/</w:t>
      </w:r>
      <w:r w:rsidRPr="007C7C5C">
        <w:t>midwives about their career pathway</w:t>
      </w:r>
    </w:p>
    <w:p w14:paraId="080C8AC8" w14:textId="22A7DB6F" w:rsidR="00A57486" w:rsidRPr="007C7C5C" w:rsidRDefault="00170CB6" w:rsidP="007C7C5C">
      <w:pPr>
        <w:ind w:left="1080" w:hanging="360"/>
      </w:pPr>
      <w:r w:rsidRPr="007C7C5C">
        <w:t>Ask if a research nurse</w:t>
      </w:r>
      <w:r w:rsidR="00B761B6">
        <w:t>/</w:t>
      </w:r>
      <w:r w:rsidRPr="007C7C5C">
        <w:t>midwife in your practice area will mentor you</w:t>
      </w:r>
    </w:p>
    <w:p w14:paraId="6434C2F7" w14:textId="77777777" w:rsidR="00A57486" w:rsidRPr="007C7C5C" w:rsidRDefault="00170CB6" w:rsidP="007C7C5C">
      <w:pPr>
        <w:ind w:left="1080" w:hanging="360"/>
      </w:pPr>
      <w:r w:rsidRPr="007C7C5C">
        <w:t>Investigate research opportunities at your work setting / externally</w:t>
      </w:r>
    </w:p>
    <w:p w14:paraId="5728734B" w14:textId="1C99FEE1" w:rsidR="00A57486" w:rsidRPr="007C7C5C" w:rsidRDefault="00170CB6" w:rsidP="007C7C5C">
      <w:pPr>
        <w:ind w:left="1080" w:hanging="360"/>
      </w:pPr>
      <w:r w:rsidRPr="007C7C5C">
        <w:t>Undertake further stud</w:t>
      </w:r>
      <w:r w:rsidR="00B761B6">
        <w:t>ies</w:t>
      </w:r>
      <w:r w:rsidRPr="007C7C5C">
        <w:t xml:space="preserve"> such as post-graduate research modules, Masters, PhD or DEd</w:t>
      </w:r>
    </w:p>
    <w:p w14:paraId="45DBDDDC" w14:textId="5AD3B123" w:rsidR="00A57486" w:rsidRPr="007C7C5C" w:rsidRDefault="00170CB6" w:rsidP="007C7C5C">
      <w:pPr>
        <w:ind w:left="1080" w:hanging="360"/>
      </w:pPr>
      <w:r w:rsidRPr="007C7C5C">
        <w:t>Look out for early</w:t>
      </w:r>
      <w:r w:rsidR="00B761B6">
        <w:t>-</w:t>
      </w:r>
      <w:r w:rsidRPr="007C7C5C">
        <w:t>career research training opportunities</w:t>
      </w:r>
    </w:p>
    <w:p w14:paraId="1EDB240E" w14:textId="77777777" w:rsidR="00A57486" w:rsidRPr="007C7C5C" w:rsidRDefault="00170CB6" w:rsidP="007C7C5C">
      <w:pPr>
        <w:ind w:left="1080" w:hanging="360"/>
      </w:pPr>
      <w:r w:rsidRPr="007C7C5C">
        <w:t>Undertake the Good Clinical Practice training</w:t>
      </w:r>
    </w:p>
    <w:p w14:paraId="0336D16D" w14:textId="4CA2E22B" w:rsidR="009D380D" w:rsidRDefault="00170CB6" w:rsidP="007C7C5C">
      <w:pPr>
        <w:ind w:left="1080" w:hanging="360"/>
      </w:pPr>
      <w:r w:rsidRPr="007C7C5C">
        <w:t>Join a research ethics committee</w:t>
      </w:r>
    </w:p>
    <w:p w14:paraId="30C1EEA8" w14:textId="5734463B" w:rsidR="009D380D" w:rsidRDefault="00170CB6" w:rsidP="007C7C5C">
      <w:pPr>
        <w:ind w:left="1080" w:hanging="360"/>
      </w:pPr>
      <w:r w:rsidRPr="007C7C5C">
        <w:t>Take responsibility for some aspect of a study being undertaken in your practice area.</w:t>
      </w:r>
    </w:p>
    <w:p w14:paraId="21C5A0BE" w14:textId="74FA4676" w:rsidR="009D380D" w:rsidRDefault="00170CB6" w:rsidP="007C7C5C">
      <w:pPr>
        <w:ind w:left="1080" w:hanging="360"/>
      </w:pPr>
      <w:r w:rsidRPr="007C7C5C">
        <w:lastRenderedPageBreak/>
        <w:t>Look for funding opportunities to undertake a small-scale study in your practice area.</w:t>
      </w:r>
    </w:p>
    <w:p w14:paraId="60B99E3D" w14:textId="5775BA4A" w:rsidR="009D380D" w:rsidRDefault="00170CB6" w:rsidP="007C7C5C">
      <w:pPr>
        <w:ind w:left="1080" w:hanging="360"/>
      </w:pPr>
      <w:proofErr w:type="gramStart"/>
      <w:r w:rsidRPr="007C7C5C">
        <w:t>Make contact with</w:t>
      </w:r>
      <w:proofErr w:type="gramEnd"/>
      <w:r w:rsidRPr="007C7C5C">
        <w:t xml:space="preserve"> expert researchers in your area of interest.</w:t>
      </w:r>
    </w:p>
    <w:p w14:paraId="1731B6DC" w14:textId="5F694047" w:rsidR="009D380D" w:rsidRDefault="00170CB6" w:rsidP="007C7C5C">
      <w:pPr>
        <w:ind w:left="1080" w:hanging="360"/>
      </w:pPr>
      <w:r w:rsidRPr="007C7C5C">
        <w:t>Look for research secondment opportunities.</w:t>
      </w:r>
    </w:p>
    <w:p w14:paraId="76109900" w14:textId="507FFA98" w:rsidR="009D380D" w:rsidRDefault="00170CB6" w:rsidP="007C7C5C">
      <w:pPr>
        <w:ind w:left="1080" w:hanging="360"/>
      </w:pPr>
      <w:r w:rsidRPr="007C7C5C">
        <w:t>Secure a permanent clinical research post.</w:t>
      </w:r>
    </w:p>
    <w:p w14:paraId="488CB87C" w14:textId="77777777" w:rsidR="007C7C5C" w:rsidRDefault="007C7C5C" w:rsidP="007C7C5C">
      <w:pPr>
        <w:ind w:left="360" w:hanging="360"/>
        <w:rPr>
          <w:rFonts w:eastAsia="Calibri"/>
        </w:rPr>
      </w:pPr>
    </w:p>
    <w:p w14:paraId="745B2535" w14:textId="221CDE66" w:rsidR="00A57486" w:rsidRPr="007C7C5C" w:rsidRDefault="00170CB6" w:rsidP="007C7C5C">
      <w:pPr>
        <w:ind w:left="360" w:hanging="360"/>
      </w:pPr>
      <w:r w:rsidRPr="007C7C5C">
        <w:rPr>
          <w:rFonts w:eastAsia="Calibri"/>
        </w:rPr>
        <w:t>6.</w:t>
      </w:r>
      <w:r w:rsidR="009D380D">
        <w:rPr>
          <w:rFonts w:eastAsia="Calibri"/>
        </w:rPr>
        <w:t xml:space="preserve"> </w:t>
      </w:r>
      <w:r w:rsidRPr="007C7C5C">
        <w:t>Identify five possible senior research roles that an experienced nurse</w:t>
      </w:r>
      <w:r w:rsidR="00B761B6">
        <w:t>/</w:t>
      </w:r>
      <w:r w:rsidRPr="00170CB6">
        <w:t>midwife researcher may pursue:</w:t>
      </w:r>
    </w:p>
    <w:p w14:paraId="67AF641A" w14:textId="6DFE26D1" w:rsidR="00A57486" w:rsidRPr="007C7C5C" w:rsidRDefault="00170CB6" w:rsidP="007C7C5C">
      <w:pPr>
        <w:ind w:left="1080" w:hanging="360"/>
      </w:pPr>
      <w:r w:rsidRPr="007C7C5C">
        <w:t xml:space="preserve">Chief investigator/lead researcher for nursing, </w:t>
      </w:r>
      <w:proofErr w:type="gramStart"/>
      <w:r w:rsidRPr="007C7C5C">
        <w:t>midwifery</w:t>
      </w:r>
      <w:proofErr w:type="gramEnd"/>
      <w:r w:rsidRPr="007C7C5C">
        <w:t xml:space="preserve"> or health</w:t>
      </w:r>
      <w:r w:rsidR="00B761B6">
        <w:t>-</w:t>
      </w:r>
      <w:r w:rsidRPr="007C7C5C">
        <w:t>related study</w:t>
      </w:r>
    </w:p>
    <w:p w14:paraId="4EA03168" w14:textId="77777777" w:rsidR="00A57486" w:rsidRPr="007C7C5C" w:rsidRDefault="00170CB6" w:rsidP="007C7C5C">
      <w:pPr>
        <w:ind w:left="1080" w:hanging="360"/>
      </w:pPr>
      <w:r w:rsidRPr="007C7C5C">
        <w:t xml:space="preserve">Leading a </w:t>
      </w:r>
      <w:proofErr w:type="spellStart"/>
      <w:r w:rsidRPr="007C7C5C">
        <w:t>programme</w:t>
      </w:r>
      <w:proofErr w:type="spellEnd"/>
      <w:r w:rsidRPr="007C7C5C">
        <w:t xml:space="preserve"> of research</w:t>
      </w:r>
    </w:p>
    <w:p w14:paraId="72943533" w14:textId="77777777" w:rsidR="00A57486" w:rsidRPr="007C7C5C" w:rsidRDefault="00170CB6" w:rsidP="007C7C5C">
      <w:pPr>
        <w:ind w:left="1080" w:hanging="360"/>
      </w:pPr>
      <w:r w:rsidRPr="007C7C5C">
        <w:t>Leading a local, national or international research network</w:t>
      </w:r>
    </w:p>
    <w:p w14:paraId="6D5F959C" w14:textId="0EC7A833" w:rsidR="009D380D" w:rsidRDefault="00170CB6" w:rsidP="007C7C5C">
      <w:pPr>
        <w:ind w:left="1080" w:hanging="360"/>
      </w:pPr>
      <w:r w:rsidRPr="007C7C5C">
        <w:t>Leading a research special interest group</w:t>
      </w:r>
      <w:r w:rsidR="00B761B6">
        <w:t>/</w:t>
      </w:r>
      <w:r w:rsidRPr="007C7C5C">
        <w:t>research cluster</w:t>
      </w:r>
    </w:p>
    <w:p w14:paraId="7930E603" w14:textId="4FA51F89" w:rsidR="009D380D" w:rsidRDefault="00170CB6" w:rsidP="007C7C5C">
      <w:pPr>
        <w:ind w:left="1080" w:hanging="360"/>
      </w:pPr>
      <w:r w:rsidRPr="007C7C5C">
        <w:t>Combined clinical and academic roles</w:t>
      </w:r>
    </w:p>
    <w:p w14:paraId="63F50869" w14:textId="77777777" w:rsidR="00A57486" w:rsidRPr="007C7C5C" w:rsidRDefault="00170CB6" w:rsidP="007C7C5C">
      <w:pPr>
        <w:ind w:left="1080" w:hanging="360"/>
      </w:pPr>
      <w:r w:rsidRPr="007C7C5C">
        <w:t>Joint appointments between an academic institution and clinical practice</w:t>
      </w:r>
    </w:p>
    <w:p w14:paraId="4A507FC8" w14:textId="77777777" w:rsidR="00A57486" w:rsidRPr="007C7C5C" w:rsidRDefault="00170CB6" w:rsidP="007C7C5C">
      <w:pPr>
        <w:ind w:left="1080" w:hanging="360"/>
      </w:pPr>
      <w:r w:rsidRPr="007C7C5C">
        <w:t>Senior research governance role</w:t>
      </w:r>
      <w:r w:rsidR="00B761B6">
        <w:t>s</w:t>
      </w:r>
      <w:r w:rsidRPr="007C7C5C">
        <w:t xml:space="preserve"> such as chair of an indemnity insurance or ethics committee</w:t>
      </w:r>
    </w:p>
    <w:p w14:paraId="5DA8711C" w14:textId="7D74B7DB" w:rsidR="00A57486" w:rsidRDefault="00B761B6" w:rsidP="007C7C5C">
      <w:pPr>
        <w:ind w:left="1080" w:hanging="360"/>
      </w:pPr>
      <w:r>
        <w:t>The r</w:t>
      </w:r>
      <w:r w:rsidR="00170CB6" w:rsidRPr="007C7C5C">
        <w:t>eader or associate professor or professor.</w:t>
      </w:r>
    </w:p>
    <w:sectPr w:rsidR="00A57486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558D8B" w14:textId="77777777" w:rsidR="00A57486" w:rsidRDefault="00A57486">
      <w:r>
        <w:separator/>
      </w:r>
    </w:p>
  </w:endnote>
  <w:endnote w:type="continuationSeparator" w:id="0">
    <w:p w14:paraId="4360C317" w14:textId="77777777" w:rsidR="00A57486" w:rsidRDefault="00A574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FB4F0C" w14:textId="77777777" w:rsidR="00A57486" w:rsidRDefault="00A57486">
      <w:r>
        <w:separator/>
      </w:r>
    </w:p>
  </w:footnote>
  <w:footnote w:type="continuationSeparator" w:id="0">
    <w:p w14:paraId="3D754DC9" w14:textId="77777777" w:rsidR="00A57486" w:rsidRDefault="00A574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8B921" w14:textId="77777777" w:rsidR="00A57486" w:rsidRPr="007C2895" w:rsidRDefault="00A57486" w:rsidP="00B81062">
    <w:pPr>
      <w:ind w:left="2736"/>
      <w:rPr>
        <w:i/>
      </w:rPr>
    </w:pPr>
    <w:r w:rsidRPr="00B81062">
      <w:t xml:space="preserve">Harvey &amp; Land, </w:t>
    </w:r>
    <w:r w:rsidRPr="007C2895">
      <w:rPr>
        <w:i/>
      </w:rPr>
      <w:t>Research Methods for Nurses and Midwives, 2e</w:t>
    </w:r>
  </w:p>
  <w:p w14:paraId="3C92F18B" w14:textId="77777777" w:rsidR="00A57486" w:rsidRPr="006F059D" w:rsidRDefault="00A57486" w:rsidP="00B81062">
    <w:pPr>
      <w:pStyle w:val="Header"/>
      <w:jc w:val="right"/>
    </w:pPr>
    <w:r w:rsidRPr="0050025D">
      <w:t>SAGE Publishing, 202</w:t>
    </w:r>
    <w: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BCE0B98"/>
    <w:multiLevelType w:val="hybridMultilevel"/>
    <w:tmpl w:val="AF66527E"/>
    <w:lvl w:ilvl="0" w:tplc="12C6BDD6">
      <w:start w:val="1"/>
      <w:numFmt w:val="bullet"/>
      <w:pStyle w:val="BLBulletlis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89C1812"/>
    <w:multiLevelType w:val="hybridMultilevel"/>
    <w:tmpl w:val="7EA2710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335037829">
    <w:abstractNumId w:val="6"/>
  </w:num>
  <w:num w:numId="2" w16cid:durableId="850948712">
    <w:abstractNumId w:val="13"/>
  </w:num>
  <w:num w:numId="3" w16cid:durableId="1795824700">
    <w:abstractNumId w:val="10"/>
  </w:num>
  <w:num w:numId="4" w16cid:durableId="582296158">
    <w:abstractNumId w:val="8"/>
  </w:num>
  <w:num w:numId="5" w16cid:durableId="1215040622">
    <w:abstractNumId w:val="9"/>
  </w:num>
  <w:num w:numId="6" w16cid:durableId="527109834">
    <w:abstractNumId w:val="4"/>
  </w:num>
  <w:num w:numId="7" w16cid:durableId="1560170259">
    <w:abstractNumId w:val="2"/>
  </w:num>
  <w:num w:numId="8" w16cid:durableId="1228103925">
    <w:abstractNumId w:val="1"/>
  </w:num>
  <w:num w:numId="9" w16cid:durableId="1624001219">
    <w:abstractNumId w:val="0"/>
  </w:num>
  <w:num w:numId="10" w16cid:durableId="997923418">
    <w:abstractNumId w:val="3"/>
  </w:num>
  <w:num w:numId="11" w16cid:durableId="1882017840">
    <w:abstractNumId w:val="11"/>
  </w:num>
  <w:num w:numId="12" w16cid:durableId="1110121709">
    <w:abstractNumId w:val="12"/>
  </w:num>
  <w:num w:numId="13" w16cid:durableId="1688213306">
    <w:abstractNumId w:val="5"/>
  </w:num>
  <w:num w:numId="14" w16cid:durableId="14735217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wsLQ0MTMzNDazMDZW0lEKTi0uzszPAykwrAUA0Pr7AywAAAA="/>
  </w:docVars>
  <w:rsids>
    <w:rsidRoot w:val="000F70F0"/>
    <w:rsid w:val="00024CB8"/>
    <w:rsid w:val="00033437"/>
    <w:rsid w:val="000F388C"/>
    <w:rsid w:val="000F70F0"/>
    <w:rsid w:val="0015405F"/>
    <w:rsid w:val="00170CB6"/>
    <w:rsid w:val="0017404C"/>
    <w:rsid w:val="00185227"/>
    <w:rsid w:val="001A239F"/>
    <w:rsid w:val="001B761C"/>
    <w:rsid w:val="001F7343"/>
    <w:rsid w:val="00227074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7C2895"/>
    <w:rsid w:val="007C7C5C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C58C4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9D380D"/>
    <w:rsid w:val="00A059F3"/>
    <w:rsid w:val="00A1465F"/>
    <w:rsid w:val="00A324FE"/>
    <w:rsid w:val="00A44E55"/>
    <w:rsid w:val="00A57486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761B6"/>
    <w:rsid w:val="00B81062"/>
    <w:rsid w:val="00BB0C36"/>
    <w:rsid w:val="00C039B2"/>
    <w:rsid w:val="00C048E3"/>
    <w:rsid w:val="00C266E0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61BCA"/>
    <w:rsid w:val="00D667AA"/>
    <w:rsid w:val="00D83A68"/>
    <w:rsid w:val="00D8701F"/>
    <w:rsid w:val="00DA246F"/>
    <w:rsid w:val="00E06479"/>
    <w:rsid w:val="00E21D27"/>
    <w:rsid w:val="00E352E1"/>
    <w:rsid w:val="00E52712"/>
    <w:rsid w:val="00E74418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745"/>
    <o:shapelayout v:ext="edit">
      <o:idmap v:ext="edit" data="1"/>
    </o:shapelayout>
  </w:shapeDefaults>
  <w:decimalSymbol w:val="."/>
  <w:listSeparator w:val=","/>
  <w14:docId w14:val="5604885F"/>
  <w15:docId w15:val="{E9B74AAD-CE19-42B0-9C89-9CB9CAF09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D380D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9D380D"/>
    <w:pPr>
      <w:keepNext/>
      <w:keepLines/>
      <w:spacing w:before="100" w:after="100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91CF3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9D380D"/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customStyle="1" w:styleId="BLBulletlist">
    <w:name w:val="BL Bullet list"/>
    <w:basedOn w:val="Normal"/>
    <w:next w:val="Normal"/>
    <w:uiPriority w:val="99"/>
    <w:rsid w:val="009D380D"/>
    <w:pPr>
      <w:widowControl w:val="0"/>
      <w:numPr>
        <w:numId w:val="13"/>
      </w:numPr>
      <w:autoSpaceDE w:val="0"/>
      <w:autoSpaceDN w:val="0"/>
      <w:adjustRightInd w:val="0"/>
      <w:spacing w:before="120" w:after="120" w:line="480" w:lineRule="auto"/>
      <w:ind w:left="922"/>
      <w:contextualSpacing w:val="0"/>
    </w:pPr>
    <w:rPr>
      <w:color w:val="000066"/>
    </w:rPr>
  </w:style>
  <w:style w:type="paragraph" w:styleId="Revision">
    <w:name w:val="Revision"/>
    <w:hidden/>
    <w:uiPriority w:val="99"/>
    <w:semiHidden/>
    <w:rsid w:val="007C7C5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7B2FB7-58C8-4A6D-9EA2-B7E1C33262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552</Words>
  <Characters>315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3695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5</cp:revision>
  <dcterms:created xsi:type="dcterms:W3CDTF">2021-12-22T07:34:00Z</dcterms:created>
  <dcterms:modified xsi:type="dcterms:W3CDTF">2022-05-27T12:35:00Z</dcterms:modified>
</cp:coreProperties>
</file>